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4020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848313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62210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87961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88947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64437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91527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3444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839476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871584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858981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839433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81672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858981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857650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846929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84393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881641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838280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85547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873871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840616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85547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8014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865389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ькамаль Ибрахим Мохсейн Мохаммед Али</dc:creator>
  <dc:language>ru-RU</dc:language>
  <cp:keywords/>
  <dcterms:created xsi:type="dcterms:W3CDTF">2024-06-22T13:44:23Z</dcterms:created>
  <dcterms:modified xsi:type="dcterms:W3CDTF">2024-06-22T13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